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7A60" w:rsidRPr="00235638" w:rsidRDefault="00307A60" w:rsidP="0096032E">
      <w:pPr>
        <w:ind w:right="1872"/>
        <w:rPr>
          <w:rStyle w:val="Hyperlinkki"/>
          <w:rFonts w:ascii="Arial" w:hAnsi="Arial" w:cs="Arial"/>
        </w:rPr>
      </w:pPr>
      <w:bookmarkStart w:id="0" w:name="_GoBack"/>
      <w:bookmarkEnd w:id="0"/>
      <w:r w:rsidRPr="00235638">
        <w:rPr>
          <w:rFonts w:ascii="Arial" w:hAnsi="Arial" w:cs="Arial"/>
        </w:rPr>
        <w:t>Liikenne- ja viestintäministeriö</w:t>
      </w:r>
      <w:r w:rsidRPr="00235638">
        <w:rPr>
          <w:rFonts w:ascii="Arial" w:hAnsi="Arial" w:cs="Arial"/>
        </w:rPr>
        <w:br/>
      </w:r>
      <w:hyperlink r:id="rId7" w:history="1">
        <w:r w:rsidRPr="00235638">
          <w:rPr>
            <w:rStyle w:val="Hyperlinkki"/>
            <w:rFonts w:ascii="Arial" w:hAnsi="Arial" w:cs="Arial"/>
          </w:rPr>
          <w:t>kirjaamo@lvm.fi</w:t>
        </w:r>
      </w:hyperlink>
    </w:p>
    <w:p w:rsidR="00346CE6" w:rsidRPr="00235638" w:rsidRDefault="00346CE6" w:rsidP="0096032E">
      <w:pPr>
        <w:ind w:right="1872"/>
        <w:rPr>
          <w:rFonts w:ascii="Arial" w:hAnsi="Arial" w:cs="Arial"/>
        </w:rPr>
      </w:pPr>
      <w:r w:rsidRPr="00235638">
        <w:rPr>
          <w:rFonts w:ascii="Arial" w:hAnsi="Arial" w:cs="Arial"/>
        </w:rPr>
        <w:t>LVM/</w:t>
      </w:r>
      <w:r w:rsidR="00580AB8">
        <w:rPr>
          <w:rFonts w:ascii="Arial" w:hAnsi="Arial" w:cs="Arial"/>
        </w:rPr>
        <w:t>145</w:t>
      </w:r>
      <w:r w:rsidR="00D2784B" w:rsidRPr="00235638">
        <w:rPr>
          <w:rFonts w:ascii="Arial" w:hAnsi="Arial" w:cs="Arial"/>
        </w:rPr>
        <w:t>/</w:t>
      </w:r>
      <w:r w:rsidRPr="00235638">
        <w:rPr>
          <w:rFonts w:ascii="Arial" w:hAnsi="Arial" w:cs="Arial"/>
        </w:rPr>
        <w:t>03/201</w:t>
      </w:r>
      <w:r w:rsidR="00580AB8">
        <w:rPr>
          <w:rFonts w:ascii="Arial" w:hAnsi="Arial" w:cs="Arial"/>
        </w:rPr>
        <w:t>8</w:t>
      </w:r>
    </w:p>
    <w:p w:rsidR="006F75B8" w:rsidRPr="00235638" w:rsidRDefault="006F75B8" w:rsidP="0096032E">
      <w:pPr>
        <w:ind w:right="1872"/>
        <w:rPr>
          <w:rFonts w:ascii="Arial" w:hAnsi="Arial" w:cs="Arial"/>
        </w:rPr>
      </w:pPr>
    </w:p>
    <w:p w:rsidR="00BB3F09" w:rsidRPr="00235638" w:rsidRDefault="00BB3F09" w:rsidP="0096032E">
      <w:pPr>
        <w:ind w:right="1872"/>
        <w:rPr>
          <w:rFonts w:ascii="Arial" w:hAnsi="Arial" w:cs="Arial"/>
        </w:rPr>
      </w:pPr>
    </w:p>
    <w:p w:rsidR="00BB3F09" w:rsidRPr="00235638" w:rsidRDefault="00BB3F09" w:rsidP="0096032E">
      <w:pPr>
        <w:ind w:right="1872"/>
        <w:rPr>
          <w:rFonts w:ascii="Arial" w:hAnsi="Arial" w:cs="Arial"/>
        </w:rPr>
      </w:pPr>
    </w:p>
    <w:p w:rsidR="00BB3F09" w:rsidRPr="00235638" w:rsidRDefault="00BB3F09" w:rsidP="0096032E">
      <w:pPr>
        <w:ind w:right="1872"/>
        <w:rPr>
          <w:rFonts w:ascii="Arial" w:hAnsi="Arial" w:cs="Arial"/>
        </w:rPr>
      </w:pPr>
    </w:p>
    <w:p w:rsidR="00AC7CC8" w:rsidRPr="00235638" w:rsidRDefault="00685F70" w:rsidP="0096032E">
      <w:pPr>
        <w:pStyle w:val="Otsikko1"/>
        <w:spacing w:before="0"/>
        <w:ind w:right="1872"/>
        <w:rPr>
          <w:rFonts w:ascii="Arial" w:hAnsi="Arial" w:cs="Arial"/>
          <w:color w:val="auto"/>
          <w:sz w:val="22"/>
          <w:szCs w:val="22"/>
        </w:rPr>
      </w:pPr>
      <w:r w:rsidRPr="00235638">
        <w:rPr>
          <w:rFonts w:ascii="Arial" w:hAnsi="Arial" w:cs="Arial"/>
          <w:color w:val="auto"/>
          <w:sz w:val="22"/>
          <w:szCs w:val="22"/>
        </w:rPr>
        <w:t xml:space="preserve">Lausunto luonnoksesta </w:t>
      </w:r>
      <w:r w:rsidR="00D2784B" w:rsidRPr="00235638">
        <w:rPr>
          <w:rFonts w:ascii="Arial" w:hAnsi="Arial" w:cs="Arial"/>
          <w:color w:val="auto"/>
          <w:sz w:val="22"/>
          <w:szCs w:val="22"/>
        </w:rPr>
        <w:t xml:space="preserve">valtioneuvoston </w:t>
      </w:r>
      <w:r w:rsidR="00243B36" w:rsidRPr="00235638">
        <w:rPr>
          <w:rFonts w:ascii="Arial" w:hAnsi="Arial" w:cs="Arial"/>
          <w:color w:val="auto"/>
          <w:sz w:val="22"/>
          <w:szCs w:val="22"/>
        </w:rPr>
        <w:t xml:space="preserve">asetukseksi </w:t>
      </w:r>
      <w:r w:rsidR="00D2784B" w:rsidRPr="00235638">
        <w:rPr>
          <w:rFonts w:ascii="Arial" w:hAnsi="Arial" w:cs="Arial"/>
          <w:color w:val="auto"/>
          <w:sz w:val="22"/>
          <w:szCs w:val="22"/>
        </w:rPr>
        <w:t xml:space="preserve">ajoneuvojen käytöstä tiellä annetun valtioneuvoston asetuksen muuttamisesta </w:t>
      </w:r>
      <w:r w:rsidR="00243B36" w:rsidRPr="00235638">
        <w:rPr>
          <w:rFonts w:ascii="Arial" w:hAnsi="Arial" w:cs="Arial"/>
          <w:color w:val="auto"/>
          <w:sz w:val="22"/>
          <w:szCs w:val="22"/>
        </w:rPr>
        <w:t xml:space="preserve"> </w:t>
      </w:r>
      <w:r w:rsidR="00667880" w:rsidRPr="00235638">
        <w:rPr>
          <w:rFonts w:ascii="Arial" w:hAnsi="Arial" w:cs="Arial"/>
          <w:color w:val="auto"/>
          <w:sz w:val="22"/>
          <w:szCs w:val="22"/>
        </w:rPr>
        <w:t xml:space="preserve"> </w:t>
      </w:r>
    </w:p>
    <w:p w:rsidR="00AC7CC8" w:rsidRPr="00235638" w:rsidRDefault="00AC7CC8" w:rsidP="0096032E">
      <w:pPr>
        <w:ind w:right="1872"/>
        <w:rPr>
          <w:rFonts w:ascii="Arial" w:hAnsi="Arial" w:cs="Arial"/>
        </w:rPr>
      </w:pPr>
    </w:p>
    <w:p w:rsidR="00BB3F09" w:rsidRPr="00235638" w:rsidRDefault="00BB3F09" w:rsidP="001B5693">
      <w:pPr>
        <w:ind w:rightChars="0" w:right="992"/>
        <w:rPr>
          <w:rFonts w:ascii="Arial" w:hAnsi="Arial" w:cs="Arial"/>
        </w:rPr>
      </w:pPr>
    </w:p>
    <w:p w:rsidR="00BB3F09" w:rsidRPr="00235638" w:rsidRDefault="00BB3F09" w:rsidP="001B5693">
      <w:pPr>
        <w:ind w:rightChars="0" w:right="992"/>
        <w:rPr>
          <w:rFonts w:ascii="Arial" w:hAnsi="Arial" w:cs="Arial"/>
        </w:rPr>
      </w:pPr>
    </w:p>
    <w:p w:rsidR="00DB43DE" w:rsidRPr="00235638" w:rsidRDefault="00DB43DE" w:rsidP="001B5693">
      <w:pPr>
        <w:ind w:rightChars="0" w:right="992"/>
        <w:rPr>
          <w:rFonts w:ascii="Arial" w:hAnsi="Arial" w:cs="Arial"/>
        </w:rPr>
      </w:pPr>
      <w:r w:rsidRPr="00235638">
        <w:rPr>
          <w:rFonts w:ascii="Arial" w:hAnsi="Arial" w:cs="Arial"/>
        </w:rPr>
        <w:t>Koneyrittäj</w:t>
      </w:r>
      <w:r w:rsidR="005B78F2" w:rsidRPr="00235638">
        <w:rPr>
          <w:rFonts w:ascii="Arial" w:hAnsi="Arial" w:cs="Arial"/>
        </w:rPr>
        <w:t>ä</w:t>
      </w:r>
      <w:r w:rsidRPr="00235638">
        <w:rPr>
          <w:rFonts w:ascii="Arial" w:hAnsi="Arial" w:cs="Arial"/>
        </w:rPr>
        <w:t xml:space="preserve">t </w:t>
      </w:r>
      <w:r w:rsidR="005B78F2" w:rsidRPr="00235638">
        <w:rPr>
          <w:rFonts w:ascii="Arial" w:hAnsi="Arial" w:cs="Arial"/>
        </w:rPr>
        <w:t xml:space="preserve">toteavat lausuntonaan </w:t>
      </w:r>
      <w:r w:rsidR="00290A06" w:rsidRPr="00235638">
        <w:rPr>
          <w:rFonts w:ascii="Arial" w:hAnsi="Arial" w:cs="Arial"/>
        </w:rPr>
        <w:t xml:space="preserve">luonnoksesta valtioneuvoston asetukseksi ajoneuvojen käytöstä tiellä annetun valtioneuvoston asetuksen muuttamisesta </w:t>
      </w:r>
      <w:r w:rsidRPr="00235638">
        <w:rPr>
          <w:rFonts w:ascii="Arial" w:hAnsi="Arial" w:cs="Arial"/>
        </w:rPr>
        <w:t>seuraava</w:t>
      </w:r>
      <w:r w:rsidR="005B78F2" w:rsidRPr="00235638">
        <w:rPr>
          <w:rFonts w:ascii="Arial" w:hAnsi="Arial" w:cs="Arial"/>
        </w:rPr>
        <w:t>n.</w:t>
      </w:r>
    </w:p>
    <w:p w:rsidR="00235638" w:rsidRPr="00235638" w:rsidRDefault="00235638" w:rsidP="001B5693">
      <w:pPr>
        <w:ind w:rightChars="0" w:right="992"/>
        <w:rPr>
          <w:rFonts w:ascii="Arial" w:hAnsi="Arial" w:cs="Arial"/>
        </w:rPr>
      </w:pPr>
    </w:p>
    <w:p w:rsidR="00235638" w:rsidRPr="00235638" w:rsidRDefault="00235638" w:rsidP="001B5693">
      <w:pPr>
        <w:ind w:rightChars="0" w:right="992"/>
        <w:rPr>
          <w:rFonts w:ascii="Arial" w:hAnsi="Arial" w:cs="Arial"/>
        </w:rPr>
      </w:pPr>
      <w:r w:rsidRPr="00235638">
        <w:rPr>
          <w:rFonts w:ascii="Arial" w:hAnsi="Arial" w:cs="Arial"/>
        </w:rPr>
        <w:t xml:space="preserve">Asetusmuutoksiin tulee sisällyttää myös </w:t>
      </w:r>
      <w:r>
        <w:rPr>
          <w:rFonts w:ascii="Arial" w:hAnsi="Arial" w:cs="Arial"/>
        </w:rPr>
        <w:t>asetuksen 27 § 1 momentti ja muuttaa se kuulumaan</w:t>
      </w:r>
    </w:p>
    <w:p w:rsidR="00235638" w:rsidRDefault="00235638" w:rsidP="00235638">
      <w:pPr>
        <w:pStyle w:val="Otsikko5"/>
        <w:ind w:right="1872"/>
        <w:rPr>
          <w:rFonts w:ascii="Arial" w:hAnsi="Arial" w:cs="Arial"/>
        </w:rPr>
      </w:pPr>
    </w:p>
    <w:p w:rsidR="00235638" w:rsidRPr="00235638" w:rsidRDefault="00235638" w:rsidP="00235638">
      <w:pPr>
        <w:pStyle w:val="Otsikko5"/>
        <w:ind w:right="1872"/>
        <w:rPr>
          <w:rFonts w:ascii="Arial" w:hAnsi="Arial" w:cs="Arial"/>
          <w:i/>
          <w:color w:val="auto"/>
        </w:rPr>
      </w:pPr>
      <w:r w:rsidRPr="00235638">
        <w:rPr>
          <w:rFonts w:ascii="Arial" w:hAnsi="Arial" w:cs="Arial"/>
          <w:i/>
          <w:color w:val="auto"/>
        </w:rPr>
        <w:t xml:space="preserve">27 § </w:t>
      </w:r>
    </w:p>
    <w:p w:rsidR="00235638" w:rsidRPr="00235638" w:rsidRDefault="00235638" w:rsidP="00235638">
      <w:pPr>
        <w:pStyle w:val="Otsikko5"/>
        <w:ind w:right="1872"/>
        <w:rPr>
          <w:rFonts w:ascii="Arial" w:hAnsi="Arial" w:cs="Arial"/>
          <w:i/>
          <w:color w:val="auto"/>
        </w:rPr>
      </w:pPr>
      <w:r w:rsidRPr="00235638">
        <w:rPr>
          <w:rFonts w:ascii="Arial" w:hAnsi="Arial" w:cs="Arial"/>
          <w:i/>
          <w:color w:val="auto"/>
        </w:rPr>
        <w:t>Massoja ja mittoja koskevien säännösten soveltaminen muihin ajoneuvoihin</w:t>
      </w:r>
    </w:p>
    <w:p w:rsidR="00235638" w:rsidRPr="00235638" w:rsidRDefault="00235638" w:rsidP="00235638">
      <w:pPr>
        <w:pStyle w:val="py"/>
        <w:ind w:right="1872"/>
        <w:rPr>
          <w:rFonts w:ascii="Arial" w:hAnsi="Arial" w:cs="Arial"/>
          <w:i/>
          <w:sz w:val="22"/>
          <w:szCs w:val="22"/>
        </w:rPr>
      </w:pPr>
      <w:r w:rsidRPr="00235638">
        <w:rPr>
          <w:rFonts w:ascii="Arial" w:hAnsi="Arial" w:cs="Arial"/>
          <w:i/>
          <w:sz w:val="22"/>
          <w:szCs w:val="22"/>
        </w:rPr>
        <w:t>1. Muiden kuin 20–23, 23 a, 24 ja 25 §:ssä tarkoitettujen ajoneuvojen ja ajoneuvoyhdistelmien massoihin ja päämittoihin sovelletaan 27 a ja 28–30 §:ssä säädetyin poikkeuksin, mitä 19 a, 20–23, 23 a, 24, 25 ja 27 a §:ssä säädetään rakenteeltaan mahdollisimman samankaltaisesta ajoneuvosta. Moottoripyörän, mopon, kolmipyörän, nelipyörän ja kevyen nelipyörän päämitoista säädetään kuitenkin 27 a §:</w:t>
      </w:r>
      <w:proofErr w:type="spellStart"/>
      <w:r w:rsidRPr="00235638">
        <w:rPr>
          <w:rFonts w:ascii="Arial" w:hAnsi="Arial" w:cs="Arial"/>
          <w:i/>
          <w:sz w:val="22"/>
          <w:szCs w:val="22"/>
        </w:rPr>
        <w:t>ssä</w:t>
      </w:r>
      <w:proofErr w:type="spellEnd"/>
      <w:r w:rsidRPr="00235638">
        <w:rPr>
          <w:rFonts w:ascii="Arial" w:hAnsi="Arial" w:cs="Arial"/>
          <w:i/>
          <w:sz w:val="22"/>
          <w:szCs w:val="22"/>
        </w:rPr>
        <w:t xml:space="preserve">. Traktorin ja perävaunun yhdistelmään ei kuitenkaan sovelleta 24 §:n 3 momentin </w:t>
      </w:r>
      <w:r w:rsidRPr="00580AB8">
        <w:rPr>
          <w:rFonts w:ascii="Arial" w:hAnsi="Arial" w:cs="Arial"/>
          <w:i/>
          <w:sz w:val="22"/>
          <w:szCs w:val="22"/>
          <w:highlight w:val="yellow"/>
        </w:rPr>
        <w:t>a</w:t>
      </w:r>
      <w:r w:rsidR="00580AB8" w:rsidRPr="00580AB8">
        <w:rPr>
          <w:rFonts w:ascii="Arial" w:hAnsi="Arial" w:cs="Arial"/>
          <w:i/>
          <w:sz w:val="22"/>
          <w:szCs w:val="22"/>
          <w:highlight w:val="yellow"/>
        </w:rPr>
        <w:t xml:space="preserve"> ja</w:t>
      </w:r>
      <w:r w:rsidRPr="00580AB8">
        <w:rPr>
          <w:rFonts w:ascii="Arial" w:hAnsi="Arial" w:cs="Arial"/>
          <w:i/>
          <w:sz w:val="22"/>
          <w:szCs w:val="22"/>
          <w:highlight w:val="yellow"/>
        </w:rPr>
        <w:t xml:space="preserve"> c </w:t>
      </w:r>
      <w:r w:rsidRPr="00580AB8">
        <w:rPr>
          <w:rFonts w:ascii="Arial" w:hAnsi="Arial" w:cs="Arial"/>
          <w:i/>
          <w:dstrike/>
          <w:sz w:val="22"/>
          <w:szCs w:val="22"/>
          <w:highlight w:val="yellow"/>
        </w:rPr>
        <w:t>ja d</w:t>
      </w:r>
      <w:r w:rsidRPr="00580AB8">
        <w:rPr>
          <w:rFonts w:ascii="Arial" w:hAnsi="Arial" w:cs="Arial"/>
          <w:i/>
          <w:sz w:val="22"/>
          <w:szCs w:val="22"/>
          <w:highlight w:val="yellow"/>
        </w:rPr>
        <w:t xml:space="preserve"> kohtaa.</w:t>
      </w:r>
    </w:p>
    <w:p w:rsidR="00235638" w:rsidRPr="00580AB8" w:rsidRDefault="00235638" w:rsidP="001B5693">
      <w:pPr>
        <w:ind w:rightChars="0" w:right="992"/>
        <w:rPr>
          <w:rFonts w:ascii="Arial" w:hAnsi="Arial" w:cs="Arial"/>
        </w:rPr>
      </w:pPr>
    </w:p>
    <w:p w:rsidR="00580AB8" w:rsidRDefault="00580AB8" w:rsidP="00235638">
      <w:pPr>
        <w:ind w:right="1872"/>
        <w:rPr>
          <w:rFonts w:ascii="Arial" w:hAnsi="Arial" w:cs="Arial"/>
        </w:rPr>
      </w:pPr>
      <w:r w:rsidRPr="00580AB8">
        <w:rPr>
          <w:rFonts w:ascii="Arial" w:hAnsi="Arial" w:cs="Arial"/>
        </w:rPr>
        <w:t>Ilman muutosta</w:t>
      </w:r>
      <w:r w:rsidR="00235638" w:rsidRPr="00235638">
        <w:rPr>
          <w:rFonts w:ascii="Arial" w:hAnsi="Arial" w:cs="Arial"/>
        </w:rPr>
        <w:t xml:space="preserve"> traktorin ja keskiakseliperävaunun enimmäispituudeksi </w:t>
      </w:r>
      <w:r>
        <w:rPr>
          <w:rFonts w:ascii="Arial" w:hAnsi="Arial" w:cs="Arial"/>
        </w:rPr>
        <w:t xml:space="preserve">rajautuisi </w:t>
      </w:r>
      <w:r w:rsidR="00235638" w:rsidRPr="00235638">
        <w:rPr>
          <w:rFonts w:ascii="Arial" w:hAnsi="Arial" w:cs="Arial"/>
        </w:rPr>
        <w:t xml:space="preserve">16,5 metriä. Kun traktoreissa tulisi voida käyttää </w:t>
      </w:r>
      <w:r>
        <w:rPr>
          <w:rFonts w:ascii="Arial" w:hAnsi="Arial" w:cs="Arial"/>
        </w:rPr>
        <w:t>1</w:t>
      </w:r>
      <w:r w:rsidR="00235638" w:rsidRPr="00235638">
        <w:rPr>
          <w:rFonts w:ascii="Arial" w:hAnsi="Arial" w:cs="Arial"/>
        </w:rPr>
        <w:t xml:space="preserve">5,65 metrin kuormatilan omaavia perävaunuja, </w:t>
      </w:r>
      <w:r>
        <w:rPr>
          <w:rFonts w:ascii="Arial" w:hAnsi="Arial" w:cs="Arial"/>
        </w:rPr>
        <w:t xml:space="preserve">myös </w:t>
      </w:r>
      <w:r w:rsidR="00235638" w:rsidRPr="00235638">
        <w:rPr>
          <w:rFonts w:ascii="Arial" w:hAnsi="Arial" w:cs="Arial"/>
        </w:rPr>
        <w:t xml:space="preserve">traktorin ja keskiakseliperävaunun enimmäispituudeksi tulisi sallia 20,75 metriä. </w:t>
      </w:r>
    </w:p>
    <w:p w:rsidR="00580AB8" w:rsidRDefault="00580AB8" w:rsidP="00235638">
      <w:pPr>
        <w:ind w:right="1872"/>
        <w:rPr>
          <w:rFonts w:ascii="Arial" w:hAnsi="Arial" w:cs="Arial"/>
        </w:rPr>
      </w:pPr>
    </w:p>
    <w:p w:rsidR="00235638" w:rsidRPr="00235638" w:rsidRDefault="00235638" w:rsidP="00235638">
      <w:pPr>
        <w:ind w:right="1872"/>
        <w:rPr>
          <w:rFonts w:ascii="Arial" w:hAnsi="Arial" w:cs="Arial"/>
        </w:rPr>
      </w:pPr>
      <w:r w:rsidRPr="00235638">
        <w:rPr>
          <w:rFonts w:ascii="Arial" w:hAnsi="Arial" w:cs="Arial"/>
        </w:rPr>
        <w:t xml:space="preserve">Tämä on erityisesti tarpeen hakkeen kuljetuksessa, jonka haketus on tapahtunut olosuhteissa, joissa kuljetuksen alkumatkalle kuorma-autokalusto on soveltumaton. Tällöin vältytään välivarastoinnilta tai uudelleen lastauksesta ja sen vaatimasta kuormanpurusta.  Kun tavoitellaan joustavia biotalouden kuljetuksia tämä mahdollistaisi saman kuorma-autoissakin käytettävän perävaunukaluston käytön laajasti paitsi maataloudessa myös muussa biotalouden urakoinnissa. </w:t>
      </w:r>
    </w:p>
    <w:p w:rsidR="00164C4E" w:rsidRPr="00235638" w:rsidRDefault="00164C4E" w:rsidP="001B5693">
      <w:pPr>
        <w:ind w:rightChars="0" w:right="992"/>
        <w:rPr>
          <w:rFonts w:ascii="Arial" w:hAnsi="Arial" w:cs="Arial"/>
        </w:rPr>
      </w:pPr>
    </w:p>
    <w:p w:rsidR="0028180F" w:rsidRPr="00235638" w:rsidRDefault="0028180F" w:rsidP="001B5693">
      <w:pPr>
        <w:ind w:rightChars="0" w:right="992"/>
        <w:rPr>
          <w:rFonts w:ascii="Arial" w:hAnsi="Arial" w:cs="Arial"/>
        </w:rPr>
      </w:pPr>
      <w:r w:rsidRPr="00235638">
        <w:rPr>
          <w:rFonts w:ascii="Arial" w:hAnsi="Arial" w:cs="Arial"/>
        </w:rPr>
        <w:t>Kunnioittavasti</w:t>
      </w:r>
      <w:r w:rsidR="002A131D" w:rsidRPr="00235638">
        <w:rPr>
          <w:rFonts w:ascii="Arial" w:hAnsi="Arial" w:cs="Arial"/>
        </w:rPr>
        <w:t xml:space="preserve"> </w:t>
      </w:r>
    </w:p>
    <w:p w:rsidR="006F75B8" w:rsidRPr="00235638" w:rsidRDefault="006F75B8" w:rsidP="001B5693">
      <w:pPr>
        <w:ind w:rightChars="0" w:right="992"/>
        <w:rPr>
          <w:rFonts w:ascii="Arial" w:hAnsi="Arial" w:cs="Arial"/>
        </w:rPr>
      </w:pPr>
    </w:p>
    <w:p w:rsidR="0028180F" w:rsidRPr="00235638" w:rsidRDefault="009A6DB1" w:rsidP="001B5693">
      <w:pPr>
        <w:ind w:rightChars="0" w:right="992"/>
        <w:rPr>
          <w:rFonts w:ascii="Arial" w:hAnsi="Arial" w:cs="Arial"/>
        </w:rPr>
      </w:pPr>
      <w:r w:rsidRPr="00235638">
        <w:rPr>
          <w:rFonts w:ascii="Arial" w:hAnsi="Arial" w:cs="Arial"/>
        </w:rPr>
        <w:t>Koneyrittäjien liitto</w:t>
      </w:r>
    </w:p>
    <w:p w:rsidR="008414FD" w:rsidRPr="00235638" w:rsidRDefault="008414FD" w:rsidP="001B5693">
      <w:pPr>
        <w:ind w:rightChars="0" w:right="992"/>
        <w:rPr>
          <w:rFonts w:ascii="Arial" w:hAnsi="Arial" w:cs="Arial"/>
        </w:rPr>
      </w:pPr>
    </w:p>
    <w:p w:rsidR="009A6DB1" w:rsidRPr="00235638" w:rsidRDefault="009A6DB1" w:rsidP="001B5693">
      <w:pPr>
        <w:ind w:rightChars="0" w:right="992"/>
        <w:rPr>
          <w:rFonts w:ascii="Arial" w:hAnsi="Arial" w:cs="Arial"/>
        </w:rPr>
      </w:pPr>
    </w:p>
    <w:p w:rsidR="00C872F9" w:rsidRPr="00235638" w:rsidRDefault="003F21C7" w:rsidP="001B5693">
      <w:pPr>
        <w:ind w:rightChars="0" w:right="992"/>
        <w:rPr>
          <w:rFonts w:ascii="Arial" w:hAnsi="Arial" w:cs="Arial"/>
        </w:rPr>
      </w:pPr>
      <w:r w:rsidRPr="00235638">
        <w:rPr>
          <w:rFonts w:ascii="Arial" w:hAnsi="Arial" w:cs="Arial"/>
        </w:rPr>
        <w:t>Matti Peltola</w:t>
      </w:r>
      <w:r w:rsidRPr="00235638">
        <w:rPr>
          <w:rFonts w:ascii="Arial" w:hAnsi="Arial" w:cs="Arial"/>
        </w:rPr>
        <w:tab/>
      </w:r>
      <w:r w:rsidRPr="00235638">
        <w:rPr>
          <w:rFonts w:ascii="Arial" w:hAnsi="Arial" w:cs="Arial"/>
        </w:rPr>
        <w:tab/>
      </w:r>
      <w:r w:rsidR="00224A4B" w:rsidRPr="00235638">
        <w:rPr>
          <w:rFonts w:ascii="Arial" w:hAnsi="Arial" w:cs="Arial"/>
        </w:rPr>
        <w:tab/>
      </w:r>
    </w:p>
    <w:p w:rsidR="0028180F" w:rsidRPr="00235638" w:rsidRDefault="003F21C7" w:rsidP="001B5693">
      <w:pPr>
        <w:ind w:rightChars="0" w:right="992"/>
        <w:rPr>
          <w:rFonts w:ascii="Arial" w:hAnsi="Arial" w:cs="Arial"/>
        </w:rPr>
      </w:pPr>
      <w:r w:rsidRPr="00235638">
        <w:rPr>
          <w:rFonts w:ascii="Arial" w:hAnsi="Arial" w:cs="Arial"/>
        </w:rPr>
        <w:t>toimitusjohtaja</w:t>
      </w:r>
      <w:r w:rsidRPr="00235638">
        <w:rPr>
          <w:rFonts w:ascii="Arial" w:hAnsi="Arial" w:cs="Arial"/>
        </w:rPr>
        <w:tab/>
      </w:r>
      <w:r w:rsidRPr="00235638">
        <w:rPr>
          <w:rFonts w:ascii="Arial" w:hAnsi="Arial" w:cs="Arial"/>
        </w:rPr>
        <w:tab/>
      </w:r>
      <w:r w:rsidRPr="00235638">
        <w:rPr>
          <w:rFonts w:ascii="Arial" w:hAnsi="Arial" w:cs="Arial"/>
        </w:rPr>
        <w:tab/>
      </w:r>
    </w:p>
    <w:sectPr w:rsidR="0028180F" w:rsidRPr="00235638" w:rsidSect="00DD7CA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0" w:bottom="1417" w:left="1134" w:header="426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0F7A" w:rsidRDefault="009E0F7A" w:rsidP="006E48AE">
      <w:pPr>
        <w:ind w:right="1872"/>
      </w:pPr>
      <w:r>
        <w:separator/>
      </w:r>
    </w:p>
  </w:endnote>
  <w:endnote w:type="continuationSeparator" w:id="0">
    <w:p w:rsidR="009E0F7A" w:rsidRDefault="009E0F7A" w:rsidP="006E48AE">
      <w:pPr>
        <w:ind w:right="187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22FD" w:rsidRDefault="00BA26EA">
    <w:pPr>
      <w:ind w:right="1872"/>
    </w:pPr>
    <w:r>
      <w:tab/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48AE" w:rsidRDefault="00BA26EA" w:rsidP="00BA26EA">
    <w:pPr>
      <w:pStyle w:val="Alatunniste"/>
      <w:ind w:right="1872" w:firstLine="2608"/>
    </w:pPr>
    <w:r>
      <w:t xml:space="preserve">                </w:t>
    </w:r>
    <w:r w:rsidR="006E48AE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1280" w:rsidRDefault="00981280" w:rsidP="00981280">
    <w:pPr>
      <w:pStyle w:val="Alatunniste"/>
      <w:tabs>
        <w:tab w:val="left" w:pos="4243"/>
      </w:tabs>
      <w:ind w:right="187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0F7A" w:rsidRDefault="009E0F7A" w:rsidP="006E48AE">
      <w:pPr>
        <w:ind w:right="1872"/>
      </w:pPr>
      <w:r>
        <w:separator/>
      </w:r>
    </w:p>
  </w:footnote>
  <w:footnote w:type="continuationSeparator" w:id="0">
    <w:p w:rsidR="009E0F7A" w:rsidRDefault="009E0F7A" w:rsidP="006E48AE">
      <w:pPr>
        <w:ind w:right="187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75B8" w:rsidRDefault="006F75B8">
    <w:pPr>
      <w:pStyle w:val="Yltunniste"/>
      <w:ind w:right="187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5F70" w:rsidRDefault="0066435F" w:rsidP="00685F70">
    <w:pPr>
      <w:pStyle w:val="Yltunniste"/>
      <w:tabs>
        <w:tab w:val="clear" w:pos="4819"/>
        <w:tab w:val="center" w:pos="6946"/>
      </w:tabs>
      <w:ind w:left="-567" w:right="1872"/>
    </w:pPr>
    <w:r>
      <w:rPr>
        <w:noProof/>
      </w:rPr>
      <w:drawing>
        <wp:inline distT="0" distB="0" distL="0" distR="0" wp14:anchorId="5E8EB9AF" wp14:editId="24765A40">
          <wp:extent cx="2640965" cy="387985"/>
          <wp:effectExtent l="0" t="0" r="0" b="0"/>
          <wp:docPr id="1" name="Kuva 1" descr="Vaaka_M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aaka_M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0965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E2A94">
      <w:tab/>
    </w:r>
    <w:r w:rsidR="00685F70">
      <w:tab/>
    </w:r>
  </w:p>
  <w:p w:rsidR="00CE2A94" w:rsidRDefault="00CE2A94" w:rsidP="00CE2A94">
    <w:pPr>
      <w:pStyle w:val="Yltunniste"/>
      <w:tabs>
        <w:tab w:val="clear" w:pos="4819"/>
        <w:tab w:val="center" w:pos="6946"/>
      </w:tabs>
      <w:ind w:left="-567" w:right="187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6B66" w:rsidRPr="00685F70" w:rsidRDefault="0066435F" w:rsidP="00685F70">
    <w:pPr>
      <w:pStyle w:val="Yltunniste"/>
      <w:tabs>
        <w:tab w:val="clear" w:pos="4819"/>
        <w:tab w:val="center" w:pos="6946"/>
      </w:tabs>
      <w:ind w:left="-567" w:right="1872"/>
      <w:rPr>
        <w:rFonts w:ascii="Arial" w:hAnsi="Arial" w:cs="Arial"/>
      </w:rPr>
    </w:pPr>
    <w:r>
      <w:rPr>
        <w:noProof/>
      </w:rPr>
      <w:drawing>
        <wp:inline distT="0" distB="0" distL="0" distR="0" wp14:anchorId="6B70FD66" wp14:editId="68B61C13">
          <wp:extent cx="2640965" cy="387985"/>
          <wp:effectExtent l="0" t="0" r="0" b="0"/>
          <wp:docPr id="2" name="Kuva 2" descr="Vaaka_M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aaka_M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0965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96B66">
      <w:tab/>
    </w:r>
    <w:r w:rsidR="00685F70">
      <w:tab/>
    </w:r>
    <w:r w:rsidR="00F35419">
      <w:rPr>
        <w:rFonts w:ascii="Arial" w:hAnsi="Arial" w:cs="Arial"/>
      </w:rPr>
      <w:t xml:space="preserve">Lausunto </w:t>
    </w:r>
    <w:r w:rsidR="00BB3F09">
      <w:rPr>
        <w:rFonts w:ascii="Arial" w:hAnsi="Arial" w:cs="Arial"/>
      </w:rPr>
      <w:t>2</w:t>
    </w:r>
    <w:r w:rsidR="00895D73">
      <w:rPr>
        <w:rFonts w:ascii="Arial" w:hAnsi="Arial" w:cs="Arial"/>
      </w:rPr>
      <w:t>7</w:t>
    </w:r>
    <w:r w:rsidR="00F35419">
      <w:rPr>
        <w:rFonts w:ascii="Arial" w:hAnsi="Arial" w:cs="Arial"/>
      </w:rPr>
      <w:t>.</w:t>
    </w:r>
    <w:r w:rsidR="00B54C35">
      <w:rPr>
        <w:rFonts w:ascii="Arial" w:hAnsi="Arial" w:cs="Arial"/>
      </w:rPr>
      <w:t>3</w:t>
    </w:r>
    <w:r w:rsidR="00F35419">
      <w:rPr>
        <w:rFonts w:ascii="Arial" w:hAnsi="Arial" w:cs="Arial"/>
      </w:rPr>
      <w:t>.201</w:t>
    </w:r>
    <w:r w:rsidR="00B54C35">
      <w:rPr>
        <w:rFonts w:ascii="Arial" w:hAnsi="Arial" w:cs="Arial"/>
      </w:rPr>
      <w:t>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autoHyphenation/>
  <w:hyphenationZone w:val="425"/>
  <w:drawingGridHorizontalSpacing w:val="110"/>
  <w:displayHorizontalDrawingGridEvery w:val="2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zNLQwNjMzNjdT0lEKTi0uzszPAykwqwUATWcZjCwAAAA="/>
  </w:docVars>
  <w:rsids>
    <w:rsidRoot w:val="00224A4B"/>
    <w:rsid w:val="000011D8"/>
    <w:rsid w:val="00007E90"/>
    <w:rsid w:val="0001267E"/>
    <w:rsid w:val="00015576"/>
    <w:rsid w:val="00016957"/>
    <w:rsid w:val="000303ED"/>
    <w:rsid w:val="000307C6"/>
    <w:rsid w:val="00046580"/>
    <w:rsid w:val="00053429"/>
    <w:rsid w:val="00060E3F"/>
    <w:rsid w:val="00063DAB"/>
    <w:rsid w:val="0006722D"/>
    <w:rsid w:val="000679DA"/>
    <w:rsid w:val="0007606A"/>
    <w:rsid w:val="000828ED"/>
    <w:rsid w:val="00087B66"/>
    <w:rsid w:val="000927CF"/>
    <w:rsid w:val="00095361"/>
    <w:rsid w:val="00096C3A"/>
    <w:rsid w:val="000A340C"/>
    <w:rsid w:val="000A5FCA"/>
    <w:rsid w:val="000B3421"/>
    <w:rsid w:val="000B6B4B"/>
    <w:rsid w:val="000C4078"/>
    <w:rsid w:val="000C49CC"/>
    <w:rsid w:val="000C7962"/>
    <w:rsid w:val="000E0C91"/>
    <w:rsid w:val="001051E6"/>
    <w:rsid w:val="00113966"/>
    <w:rsid w:val="001409D0"/>
    <w:rsid w:val="0014209F"/>
    <w:rsid w:val="00143622"/>
    <w:rsid w:val="00146275"/>
    <w:rsid w:val="00146D0A"/>
    <w:rsid w:val="001624DE"/>
    <w:rsid w:val="00164C4E"/>
    <w:rsid w:val="001651B7"/>
    <w:rsid w:val="001665D2"/>
    <w:rsid w:val="00175CB7"/>
    <w:rsid w:val="00177E81"/>
    <w:rsid w:val="001856CB"/>
    <w:rsid w:val="00185E49"/>
    <w:rsid w:val="00186D45"/>
    <w:rsid w:val="00187C6C"/>
    <w:rsid w:val="00196FBF"/>
    <w:rsid w:val="001B5693"/>
    <w:rsid w:val="001E1708"/>
    <w:rsid w:val="001E1886"/>
    <w:rsid w:val="001F0BF7"/>
    <w:rsid w:val="002110A1"/>
    <w:rsid w:val="00224A4B"/>
    <w:rsid w:val="00227B12"/>
    <w:rsid w:val="002337BC"/>
    <w:rsid w:val="00234E49"/>
    <w:rsid w:val="00235638"/>
    <w:rsid w:val="00243B36"/>
    <w:rsid w:val="00247F5C"/>
    <w:rsid w:val="00262C20"/>
    <w:rsid w:val="00273E50"/>
    <w:rsid w:val="002772DE"/>
    <w:rsid w:val="0028180F"/>
    <w:rsid w:val="00283C27"/>
    <w:rsid w:val="00287715"/>
    <w:rsid w:val="00290A06"/>
    <w:rsid w:val="00290BA4"/>
    <w:rsid w:val="002916C5"/>
    <w:rsid w:val="00295F3B"/>
    <w:rsid w:val="002A131D"/>
    <w:rsid w:val="002B4157"/>
    <w:rsid w:val="00307A60"/>
    <w:rsid w:val="00327481"/>
    <w:rsid w:val="00345E16"/>
    <w:rsid w:val="00346CE6"/>
    <w:rsid w:val="00350E1F"/>
    <w:rsid w:val="00362099"/>
    <w:rsid w:val="00376581"/>
    <w:rsid w:val="003833B8"/>
    <w:rsid w:val="00385B43"/>
    <w:rsid w:val="003B6ACC"/>
    <w:rsid w:val="003B7EE4"/>
    <w:rsid w:val="003C0DD4"/>
    <w:rsid w:val="003D27DC"/>
    <w:rsid w:val="003E1979"/>
    <w:rsid w:val="003E2AE3"/>
    <w:rsid w:val="003F1800"/>
    <w:rsid w:val="003F21C7"/>
    <w:rsid w:val="00400174"/>
    <w:rsid w:val="004028A5"/>
    <w:rsid w:val="00402C2B"/>
    <w:rsid w:val="00403B4F"/>
    <w:rsid w:val="00416630"/>
    <w:rsid w:val="004229FB"/>
    <w:rsid w:val="0043117B"/>
    <w:rsid w:val="00432F5D"/>
    <w:rsid w:val="004433E1"/>
    <w:rsid w:val="00443798"/>
    <w:rsid w:val="00463AF6"/>
    <w:rsid w:val="00474904"/>
    <w:rsid w:val="00474AC4"/>
    <w:rsid w:val="00483590"/>
    <w:rsid w:val="004953A0"/>
    <w:rsid w:val="00495B53"/>
    <w:rsid w:val="004A1944"/>
    <w:rsid w:val="004A5DF8"/>
    <w:rsid w:val="004D201C"/>
    <w:rsid w:val="004E2B73"/>
    <w:rsid w:val="004E58FA"/>
    <w:rsid w:val="00500407"/>
    <w:rsid w:val="00503B27"/>
    <w:rsid w:val="00515CF6"/>
    <w:rsid w:val="00526B94"/>
    <w:rsid w:val="00565A9A"/>
    <w:rsid w:val="00566D29"/>
    <w:rsid w:val="00580AB8"/>
    <w:rsid w:val="00580E3C"/>
    <w:rsid w:val="0058399B"/>
    <w:rsid w:val="00585D0E"/>
    <w:rsid w:val="005868F3"/>
    <w:rsid w:val="005A786B"/>
    <w:rsid w:val="005B78F2"/>
    <w:rsid w:val="005C2E04"/>
    <w:rsid w:val="005C7F37"/>
    <w:rsid w:val="005D7E01"/>
    <w:rsid w:val="005E56D1"/>
    <w:rsid w:val="005E6980"/>
    <w:rsid w:val="006103AA"/>
    <w:rsid w:val="006158E8"/>
    <w:rsid w:val="00624CA5"/>
    <w:rsid w:val="006250C4"/>
    <w:rsid w:val="00627F24"/>
    <w:rsid w:val="00632DDF"/>
    <w:rsid w:val="00653A9E"/>
    <w:rsid w:val="00656B7A"/>
    <w:rsid w:val="0066283C"/>
    <w:rsid w:val="0066435F"/>
    <w:rsid w:val="006672DA"/>
    <w:rsid w:val="006677FB"/>
    <w:rsid w:val="00667880"/>
    <w:rsid w:val="00685F70"/>
    <w:rsid w:val="006C641F"/>
    <w:rsid w:val="006D03B0"/>
    <w:rsid w:val="006D18EE"/>
    <w:rsid w:val="006D4A21"/>
    <w:rsid w:val="006D7334"/>
    <w:rsid w:val="006E48AE"/>
    <w:rsid w:val="006E6816"/>
    <w:rsid w:val="006F2B10"/>
    <w:rsid w:val="006F75B8"/>
    <w:rsid w:val="0070058B"/>
    <w:rsid w:val="00704EF2"/>
    <w:rsid w:val="007153E1"/>
    <w:rsid w:val="00725CBA"/>
    <w:rsid w:val="0073228D"/>
    <w:rsid w:val="0074454D"/>
    <w:rsid w:val="00755F36"/>
    <w:rsid w:val="0076601E"/>
    <w:rsid w:val="007723D7"/>
    <w:rsid w:val="00776C49"/>
    <w:rsid w:val="00781DBD"/>
    <w:rsid w:val="00783919"/>
    <w:rsid w:val="007957C2"/>
    <w:rsid w:val="00795968"/>
    <w:rsid w:val="00795984"/>
    <w:rsid w:val="00795E82"/>
    <w:rsid w:val="00797E7F"/>
    <w:rsid w:val="007B1365"/>
    <w:rsid w:val="007B56CA"/>
    <w:rsid w:val="007C4CDB"/>
    <w:rsid w:val="007D1418"/>
    <w:rsid w:val="00802F4D"/>
    <w:rsid w:val="008073AE"/>
    <w:rsid w:val="008128EB"/>
    <w:rsid w:val="00813E72"/>
    <w:rsid w:val="0081415B"/>
    <w:rsid w:val="00821BCE"/>
    <w:rsid w:val="008231E1"/>
    <w:rsid w:val="00823A50"/>
    <w:rsid w:val="0082626B"/>
    <w:rsid w:val="00831920"/>
    <w:rsid w:val="008414FD"/>
    <w:rsid w:val="00851219"/>
    <w:rsid w:val="00855313"/>
    <w:rsid w:val="0085545C"/>
    <w:rsid w:val="00855D72"/>
    <w:rsid w:val="00895D73"/>
    <w:rsid w:val="008B14CE"/>
    <w:rsid w:val="008B427B"/>
    <w:rsid w:val="008C6866"/>
    <w:rsid w:val="008E6F9A"/>
    <w:rsid w:val="008F048F"/>
    <w:rsid w:val="0093501F"/>
    <w:rsid w:val="00937C26"/>
    <w:rsid w:val="009568DB"/>
    <w:rsid w:val="0096032E"/>
    <w:rsid w:val="00961EF4"/>
    <w:rsid w:val="00981280"/>
    <w:rsid w:val="009820E2"/>
    <w:rsid w:val="00990091"/>
    <w:rsid w:val="00992024"/>
    <w:rsid w:val="009A6981"/>
    <w:rsid w:val="009A6DB1"/>
    <w:rsid w:val="009C1B1C"/>
    <w:rsid w:val="009E0F7A"/>
    <w:rsid w:val="009E5514"/>
    <w:rsid w:val="00A000E8"/>
    <w:rsid w:val="00A02122"/>
    <w:rsid w:val="00A17479"/>
    <w:rsid w:val="00A23AE4"/>
    <w:rsid w:val="00A26E52"/>
    <w:rsid w:val="00A33198"/>
    <w:rsid w:val="00A40080"/>
    <w:rsid w:val="00A47BFD"/>
    <w:rsid w:val="00A56831"/>
    <w:rsid w:val="00A57DC4"/>
    <w:rsid w:val="00A6292D"/>
    <w:rsid w:val="00A71B80"/>
    <w:rsid w:val="00A90619"/>
    <w:rsid w:val="00A978FF"/>
    <w:rsid w:val="00AC7CC8"/>
    <w:rsid w:val="00AE4B63"/>
    <w:rsid w:val="00AF6037"/>
    <w:rsid w:val="00AF6CA6"/>
    <w:rsid w:val="00B022F3"/>
    <w:rsid w:val="00B4175A"/>
    <w:rsid w:val="00B4337F"/>
    <w:rsid w:val="00B54C35"/>
    <w:rsid w:val="00B61D61"/>
    <w:rsid w:val="00B644F2"/>
    <w:rsid w:val="00B651A9"/>
    <w:rsid w:val="00B672D7"/>
    <w:rsid w:val="00B74D50"/>
    <w:rsid w:val="00B8294E"/>
    <w:rsid w:val="00B8400A"/>
    <w:rsid w:val="00B850E6"/>
    <w:rsid w:val="00B92685"/>
    <w:rsid w:val="00B96972"/>
    <w:rsid w:val="00BA1776"/>
    <w:rsid w:val="00BA26EA"/>
    <w:rsid w:val="00BA7420"/>
    <w:rsid w:val="00BB3F09"/>
    <w:rsid w:val="00BC55DA"/>
    <w:rsid w:val="00BD3FF2"/>
    <w:rsid w:val="00BD5DDA"/>
    <w:rsid w:val="00BD7957"/>
    <w:rsid w:val="00BF6A0A"/>
    <w:rsid w:val="00C01DC9"/>
    <w:rsid w:val="00C06877"/>
    <w:rsid w:val="00C06E48"/>
    <w:rsid w:val="00C207B0"/>
    <w:rsid w:val="00C222EB"/>
    <w:rsid w:val="00C27FAF"/>
    <w:rsid w:val="00C529F7"/>
    <w:rsid w:val="00C61BCB"/>
    <w:rsid w:val="00C64F18"/>
    <w:rsid w:val="00C65ACC"/>
    <w:rsid w:val="00C872F9"/>
    <w:rsid w:val="00C91C80"/>
    <w:rsid w:val="00C96B66"/>
    <w:rsid w:val="00CA450B"/>
    <w:rsid w:val="00CB3BEB"/>
    <w:rsid w:val="00CB5C99"/>
    <w:rsid w:val="00CB7CEC"/>
    <w:rsid w:val="00CE1BD8"/>
    <w:rsid w:val="00CE2A94"/>
    <w:rsid w:val="00CE4F06"/>
    <w:rsid w:val="00D01749"/>
    <w:rsid w:val="00D03A74"/>
    <w:rsid w:val="00D2784B"/>
    <w:rsid w:val="00D31D95"/>
    <w:rsid w:val="00D33346"/>
    <w:rsid w:val="00D354F5"/>
    <w:rsid w:val="00D61615"/>
    <w:rsid w:val="00D658FA"/>
    <w:rsid w:val="00D75F89"/>
    <w:rsid w:val="00D76A70"/>
    <w:rsid w:val="00D80545"/>
    <w:rsid w:val="00D84448"/>
    <w:rsid w:val="00D8611B"/>
    <w:rsid w:val="00D93B58"/>
    <w:rsid w:val="00DA1668"/>
    <w:rsid w:val="00DA2715"/>
    <w:rsid w:val="00DB43DE"/>
    <w:rsid w:val="00DC312D"/>
    <w:rsid w:val="00DD7238"/>
    <w:rsid w:val="00DD7CAE"/>
    <w:rsid w:val="00DE2C99"/>
    <w:rsid w:val="00DF3F28"/>
    <w:rsid w:val="00E006AC"/>
    <w:rsid w:val="00E051CB"/>
    <w:rsid w:val="00E32F46"/>
    <w:rsid w:val="00E72793"/>
    <w:rsid w:val="00E765A3"/>
    <w:rsid w:val="00E8693F"/>
    <w:rsid w:val="00E922FD"/>
    <w:rsid w:val="00EA05EA"/>
    <w:rsid w:val="00EB034F"/>
    <w:rsid w:val="00EB5239"/>
    <w:rsid w:val="00EB6EEB"/>
    <w:rsid w:val="00EE1CF5"/>
    <w:rsid w:val="00EE4C80"/>
    <w:rsid w:val="00EF0217"/>
    <w:rsid w:val="00EF569D"/>
    <w:rsid w:val="00F0561E"/>
    <w:rsid w:val="00F1717E"/>
    <w:rsid w:val="00F2217C"/>
    <w:rsid w:val="00F224C5"/>
    <w:rsid w:val="00F31567"/>
    <w:rsid w:val="00F3157D"/>
    <w:rsid w:val="00F35419"/>
    <w:rsid w:val="00F42029"/>
    <w:rsid w:val="00F53461"/>
    <w:rsid w:val="00F60469"/>
    <w:rsid w:val="00F65F8F"/>
    <w:rsid w:val="00F77251"/>
    <w:rsid w:val="00F96BE6"/>
    <w:rsid w:val="00FA0819"/>
    <w:rsid w:val="00FB5E32"/>
    <w:rsid w:val="00FC74B7"/>
    <w:rsid w:val="00FF7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,"/>
  <w:listSeparator w:val=";"/>
  <w15:docId w15:val="{82C24BDF-E176-48A5-92AE-39A8C2A7E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fi-FI" w:eastAsia="fi-FI" w:bidi="ar-SA"/>
      </w:rPr>
    </w:rPrDefault>
    <w:pPrDefault>
      <w:pPr>
        <w:ind w:rightChars="851" w:right="85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i">
    <w:name w:val="Normal"/>
    <w:qFormat/>
    <w:rsid w:val="00D75F89"/>
    <w:rPr>
      <w:sz w:val="22"/>
      <w:szCs w:val="22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BA26E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Otsikko3">
    <w:name w:val="heading 3"/>
    <w:basedOn w:val="Normaali"/>
    <w:next w:val="Normaali"/>
    <w:link w:val="Otsikko3Char"/>
    <w:uiPriority w:val="9"/>
    <w:semiHidden/>
    <w:unhideWhenUsed/>
    <w:qFormat/>
    <w:rsid w:val="00B8400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Otsikko5">
    <w:name w:val="heading 5"/>
    <w:basedOn w:val="Normaali"/>
    <w:next w:val="Normaali"/>
    <w:link w:val="Otsikko5Char"/>
    <w:uiPriority w:val="9"/>
    <w:semiHidden/>
    <w:unhideWhenUsed/>
    <w:qFormat/>
    <w:rsid w:val="0023563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unhideWhenUsed/>
    <w:rsid w:val="006E48AE"/>
    <w:pPr>
      <w:tabs>
        <w:tab w:val="center" w:pos="4819"/>
        <w:tab w:val="right" w:pos="9638"/>
      </w:tabs>
    </w:pPr>
  </w:style>
  <w:style w:type="character" w:customStyle="1" w:styleId="YltunnisteChar">
    <w:name w:val="Ylätunniste Char"/>
    <w:basedOn w:val="Kappaleenoletusfontti"/>
    <w:link w:val="Yltunniste"/>
    <w:uiPriority w:val="99"/>
    <w:rsid w:val="006E48AE"/>
  </w:style>
  <w:style w:type="paragraph" w:styleId="Alatunniste">
    <w:name w:val="footer"/>
    <w:basedOn w:val="Normaali"/>
    <w:link w:val="AlatunnisteChar"/>
    <w:uiPriority w:val="99"/>
    <w:semiHidden/>
    <w:unhideWhenUsed/>
    <w:rsid w:val="006E48AE"/>
    <w:pPr>
      <w:tabs>
        <w:tab w:val="center" w:pos="4819"/>
        <w:tab w:val="right" w:pos="9638"/>
      </w:tabs>
    </w:pPr>
  </w:style>
  <w:style w:type="character" w:customStyle="1" w:styleId="AlatunnisteChar">
    <w:name w:val="Alatunniste Char"/>
    <w:basedOn w:val="Kappaleenoletusfontti"/>
    <w:link w:val="Alatunniste"/>
    <w:uiPriority w:val="99"/>
    <w:semiHidden/>
    <w:rsid w:val="006E48AE"/>
  </w:style>
  <w:style w:type="character" w:styleId="Hyperlinkki">
    <w:name w:val="Hyperlink"/>
    <w:basedOn w:val="Kappaleenoletusfontti"/>
    <w:uiPriority w:val="99"/>
    <w:unhideWhenUsed/>
    <w:rsid w:val="006E48AE"/>
    <w:rPr>
      <w:color w:val="0000FF"/>
      <w:u w:val="single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BA26EA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BA26EA"/>
    <w:rPr>
      <w:rFonts w:ascii="Tahoma" w:hAnsi="Tahoma" w:cs="Tahoma"/>
      <w:sz w:val="16"/>
      <w:szCs w:val="16"/>
    </w:rPr>
  </w:style>
  <w:style w:type="character" w:customStyle="1" w:styleId="Otsikko1Char">
    <w:name w:val="Otsikko 1 Char"/>
    <w:basedOn w:val="Kappaleenoletusfontti"/>
    <w:link w:val="Otsikko1"/>
    <w:uiPriority w:val="9"/>
    <w:rsid w:val="00BA26EA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Asiakirjanrakenneruutu">
    <w:name w:val="Document Map"/>
    <w:basedOn w:val="Normaali"/>
    <w:link w:val="AsiakirjanrakenneruutuChar"/>
    <w:uiPriority w:val="99"/>
    <w:semiHidden/>
    <w:unhideWhenUsed/>
    <w:rsid w:val="00855313"/>
    <w:rPr>
      <w:rFonts w:ascii="Tahoma" w:hAnsi="Tahoma" w:cs="Tahoma"/>
      <w:sz w:val="16"/>
      <w:szCs w:val="16"/>
    </w:rPr>
  </w:style>
  <w:style w:type="character" w:customStyle="1" w:styleId="AsiakirjanrakenneruutuChar">
    <w:name w:val="Asiakirjan rakenneruutu Char"/>
    <w:basedOn w:val="Kappaleenoletusfontti"/>
    <w:link w:val="Asiakirjanrakenneruutu"/>
    <w:uiPriority w:val="99"/>
    <w:semiHidden/>
    <w:rsid w:val="00855313"/>
    <w:rPr>
      <w:rFonts w:ascii="Tahoma" w:hAnsi="Tahoma" w:cs="Tahoma"/>
      <w:sz w:val="16"/>
      <w:szCs w:val="16"/>
    </w:rPr>
  </w:style>
  <w:style w:type="character" w:customStyle="1" w:styleId="Maininta1">
    <w:name w:val="Maininta1"/>
    <w:basedOn w:val="Kappaleenoletusfontti"/>
    <w:uiPriority w:val="99"/>
    <w:semiHidden/>
    <w:unhideWhenUsed/>
    <w:rsid w:val="00307A60"/>
    <w:rPr>
      <w:color w:val="2B579A"/>
      <w:shd w:val="clear" w:color="auto" w:fill="E6E6E6"/>
    </w:rPr>
  </w:style>
  <w:style w:type="paragraph" w:styleId="Sisennettyleipteksti">
    <w:name w:val="Body Text Indent"/>
    <w:basedOn w:val="Normaali"/>
    <w:link w:val="SisennettyleiptekstiChar"/>
    <w:semiHidden/>
    <w:unhideWhenUsed/>
    <w:rsid w:val="00656B7A"/>
    <w:pPr>
      <w:ind w:left="1304"/>
    </w:pPr>
    <w:rPr>
      <w:rFonts w:ascii="Times New Roman" w:hAnsi="Times New Roman"/>
      <w:sz w:val="24"/>
      <w:szCs w:val="24"/>
      <w:lang w:eastAsia="en-US"/>
    </w:rPr>
  </w:style>
  <w:style w:type="character" w:customStyle="1" w:styleId="SisennettyleiptekstiChar">
    <w:name w:val="Sisennetty leipäteksti Char"/>
    <w:basedOn w:val="Kappaleenoletusfontti"/>
    <w:link w:val="Sisennettyleipteksti"/>
    <w:semiHidden/>
    <w:rsid w:val="00656B7A"/>
    <w:rPr>
      <w:rFonts w:ascii="Times New Roman" w:hAnsi="Times New Roman"/>
      <w:sz w:val="24"/>
      <w:szCs w:val="24"/>
      <w:lang w:eastAsia="en-US"/>
    </w:rPr>
  </w:style>
  <w:style w:type="paragraph" w:customStyle="1" w:styleId="Default">
    <w:name w:val="Default"/>
    <w:rsid w:val="00F2217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Luettelokappale">
    <w:name w:val="List Paragraph"/>
    <w:basedOn w:val="Normaali"/>
    <w:uiPriority w:val="34"/>
    <w:qFormat/>
    <w:rsid w:val="002916C5"/>
    <w:pPr>
      <w:ind w:left="720"/>
      <w:contextualSpacing/>
    </w:pPr>
  </w:style>
  <w:style w:type="character" w:customStyle="1" w:styleId="Otsikko3Char">
    <w:name w:val="Otsikko 3 Char"/>
    <w:basedOn w:val="Kappaleenoletusfontti"/>
    <w:link w:val="Otsikko3"/>
    <w:uiPriority w:val="9"/>
    <w:semiHidden/>
    <w:rsid w:val="00B8400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Voimakas">
    <w:name w:val="Strong"/>
    <w:basedOn w:val="Kappaleenoletusfontti"/>
    <w:uiPriority w:val="22"/>
    <w:qFormat/>
    <w:rsid w:val="00B8400A"/>
    <w:rPr>
      <w:b/>
      <w:bCs/>
    </w:rPr>
  </w:style>
  <w:style w:type="paragraph" w:styleId="Muutos">
    <w:name w:val="Revision"/>
    <w:hidden/>
    <w:uiPriority w:val="99"/>
    <w:semiHidden/>
    <w:rsid w:val="00290A06"/>
    <w:pPr>
      <w:ind w:rightChars="0" w:right="0"/>
    </w:pPr>
    <w:rPr>
      <w:sz w:val="22"/>
      <w:szCs w:val="22"/>
    </w:rPr>
  </w:style>
  <w:style w:type="character" w:customStyle="1" w:styleId="Otsikko5Char">
    <w:name w:val="Otsikko 5 Char"/>
    <w:basedOn w:val="Kappaleenoletusfontti"/>
    <w:link w:val="Otsikko5"/>
    <w:uiPriority w:val="9"/>
    <w:semiHidden/>
    <w:rsid w:val="00235638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paragraph" w:customStyle="1" w:styleId="py">
    <w:name w:val="py"/>
    <w:basedOn w:val="Normaali"/>
    <w:rsid w:val="00235638"/>
    <w:pPr>
      <w:spacing w:before="100" w:beforeAutospacing="1" w:after="100" w:afterAutospacing="1"/>
      <w:ind w:rightChars="0" w:right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482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kirjaamo@lvm.fi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418F60-A8D5-47AF-AD39-1D77674FC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6</Words>
  <Characters>1677</Characters>
  <Application>Microsoft Office Word</Application>
  <DocSecurity>4</DocSecurity>
  <Lines>13</Lines>
  <Paragraphs>3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e Järvinen</dc:creator>
  <cp:keywords/>
  <dc:description/>
  <cp:lastModifiedBy>Rosbäck Sonja</cp:lastModifiedBy>
  <cp:revision>2</cp:revision>
  <cp:lastPrinted>2017-11-13T07:10:00Z</cp:lastPrinted>
  <dcterms:created xsi:type="dcterms:W3CDTF">2018-03-27T07:30:00Z</dcterms:created>
  <dcterms:modified xsi:type="dcterms:W3CDTF">2018-03-27T07:30:00Z</dcterms:modified>
</cp:coreProperties>
</file>